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EC51A" w14:textId="77777777" w:rsidR="002A18D1" w:rsidRPr="002A18D1" w:rsidRDefault="002A18D1" w:rsidP="002A18D1">
      <w:pPr>
        <w:rPr>
          <w:rFonts w:ascii="Times New Roman" w:hAnsi="Times New Roman" w:cs="Times New Roman"/>
          <w:sz w:val="24"/>
          <w:szCs w:val="24"/>
        </w:rPr>
      </w:pPr>
      <w:r w:rsidRPr="002A18D1">
        <w:rPr>
          <w:rFonts w:ascii="Times New Roman" w:hAnsi="Times New Roman" w:cs="Times New Roman"/>
          <w:sz w:val="24"/>
          <w:szCs w:val="24"/>
          <w:highlight w:val="yellow"/>
        </w:rPr>
        <w:t>Student 1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2A18D1">
        <w:rPr>
          <w:rFonts w:ascii="Times New Roman" w:hAnsi="Times New Roman" w:cs="Times New Roman"/>
          <w:sz w:val="24"/>
          <w:szCs w:val="24"/>
        </w:rPr>
        <w:t>What broad concepts and/or specific ideas you learned in the class surprised (pleasantly or unpleasantly) you/ enlightened you?</w:t>
      </w:r>
    </w:p>
    <w:p w14:paraId="555C735A" w14:textId="77777777" w:rsidR="002A18D1" w:rsidRPr="002A18D1" w:rsidRDefault="002A18D1" w:rsidP="002A18D1">
      <w:pPr>
        <w:rPr>
          <w:rFonts w:ascii="Times New Roman" w:hAnsi="Times New Roman" w:cs="Times New Roman"/>
          <w:sz w:val="24"/>
          <w:szCs w:val="24"/>
        </w:rPr>
      </w:pPr>
      <w:r w:rsidRPr="002A18D1">
        <w:rPr>
          <w:rFonts w:ascii="Times New Roman" w:hAnsi="Times New Roman" w:cs="Times New Roman"/>
          <w:sz w:val="24"/>
          <w:szCs w:val="24"/>
        </w:rPr>
        <w:t xml:space="preserve">Adjustments &amp; the worksheets as well as closing entries &amp; the </w:t>
      </w:r>
      <w:proofErr w:type="spellStart"/>
      <w:r w:rsidRPr="002A18D1">
        <w:rPr>
          <w:rFonts w:ascii="Times New Roman" w:hAnsi="Times New Roman" w:cs="Times New Roman"/>
          <w:sz w:val="24"/>
          <w:szCs w:val="24"/>
        </w:rPr>
        <w:t>post closing</w:t>
      </w:r>
      <w:proofErr w:type="spellEnd"/>
      <w:r w:rsidRPr="002A18D1">
        <w:rPr>
          <w:rFonts w:ascii="Times New Roman" w:hAnsi="Times New Roman" w:cs="Times New Roman"/>
          <w:sz w:val="24"/>
          <w:szCs w:val="24"/>
        </w:rPr>
        <w:t xml:space="preserve"> trial balance.</w:t>
      </w:r>
    </w:p>
    <w:p w14:paraId="56C215BE" w14:textId="77777777" w:rsidR="002A18D1" w:rsidRPr="002A18D1" w:rsidRDefault="002A18D1" w:rsidP="002A18D1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A18D1">
        <w:rPr>
          <w:rFonts w:ascii="Times New Roman" w:hAnsi="Times New Roman" w:cs="Times New Roman"/>
          <w:sz w:val="24"/>
          <w:szCs w:val="24"/>
        </w:rPr>
        <w:t>How will you use knowledge acquired in the class in your career and/or in your academic future?</w:t>
      </w:r>
    </w:p>
    <w:p w14:paraId="6EC8EFE4" w14:textId="77777777" w:rsidR="002A18D1" w:rsidRPr="002A18D1" w:rsidRDefault="002A18D1" w:rsidP="002A18D1">
      <w:pPr>
        <w:rPr>
          <w:rFonts w:ascii="Times New Roman" w:hAnsi="Times New Roman" w:cs="Times New Roman"/>
          <w:sz w:val="24"/>
          <w:szCs w:val="24"/>
        </w:rPr>
      </w:pPr>
      <w:r w:rsidRPr="002A18D1">
        <w:rPr>
          <w:rFonts w:ascii="Times New Roman" w:hAnsi="Times New Roman" w:cs="Times New Roman"/>
          <w:sz w:val="24"/>
          <w:szCs w:val="24"/>
        </w:rPr>
        <w:t>If needed refer back to all chapter notes.</w:t>
      </w:r>
    </w:p>
    <w:p w14:paraId="2DA7DDD0" w14:textId="77777777" w:rsidR="002A18D1" w:rsidRPr="002A18D1" w:rsidRDefault="002A18D1" w:rsidP="002A18D1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A18D1">
        <w:rPr>
          <w:rFonts w:ascii="Times New Roman" w:hAnsi="Times New Roman" w:cs="Times New Roman"/>
          <w:sz w:val="24"/>
          <w:szCs w:val="24"/>
        </w:rPr>
        <w:t>What specific tips would you give to future BUS-1A online students to succeed in the class? (I will summarize your recommendations and post them next semester for a new batch of BUS-1A students)</w:t>
      </w:r>
    </w:p>
    <w:p w14:paraId="1BF54244" w14:textId="77777777" w:rsidR="002A18D1" w:rsidRPr="002A18D1" w:rsidRDefault="002A18D1" w:rsidP="002A18D1">
      <w:pPr>
        <w:rPr>
          <w:rFonts w:ascii="Times New Roman" w:hAnsi="Times New Roman" w:cs="Times New Roman"/>
          <w:sz w:val="24"/>
          <w:szCs w:val="24"/>
        </w:rPr>
      </w:pPr>
      <w:r w:rsidRPr="002A18D1">
        <w:rPr>
          <w:rFonts w:ascii="Times New Roman" w:hAnsi="Times New Roman" w:cs="Times New Roman"/>
          <w:sz w:val="24"/>
          <w:szCs w:val="24"/>
        </w:rPr>
        <w:t>Make sure to give yourself plenty of time to go over all class material and spend enough time on homework so that it is complete and you receive full points.</w:t>
      </w:r>
    </w:p>
    <w:p w14:paraId="2AFBEC0B" w14:textId="77777777" w:rsidR="002A18D1" w:rsidRPr="002A18D1" w:rsidRDefault="002A18D1" w:rsidP="002A18D1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A18D1">
        <w:rPr>
          <w:rFonts w:ascii="Times New Roman" w:hAnsi="Times New Roman" w:cs="Times New Roman"/>
          <w:sz w:val="24"/>
          <w:szCs w:val="24"/>
        </w:rPr>
        <w:t>Who is the ideal target for this class?</w:t>
      </w:r>
    </w:p>
    <w:p w14:paraId="1D9B2476" w14:textId="77777777" w:rsidR="002A18D1" w:rsidRPr="002A18D1" w:rsidRDefault="002A18D1" w:rsidP="002A18D1">
      <w:pPr>
        <w:rPr>
          <w:rFonts w:ascii="Times New Roman" w:hAnsi="Times New Roman" w:cs="Times New Roman"/>
          <w:sz w:val="24"/>
          <w:szCs w:val="24"/>
        </w:rPr>
      </w:pPr>
      <w:r w:rsidRPr="002A18D1">
        <w:rPr>
          <w:rFonts w:ascii="Times New Roman" w:hAnsi="Times New Roman" w:cs="Times New Roman"/>
          <w:sz w:val="24"/>
          <w:szCs w:val="24"/>
        </w:rPr>
        <w:t xml:space="preserve">Anyone who is interest in account and or majoring in business this class is great for individuals who own </w:t>
      </w:r>
      <w:proofErr w:type="spellStart"/>
      <w:proofErr w:type="gramStart"/>
      <w:r w:rsidRPr="002A18D1">
        <w:rPr>
          <w:rFonts w:ascii="Times New Roman" w:hAnsi="Times New Roman" w:cs="Times New Roman"/>
          <w:sz w:val="24"/>
          <w:szCs w:val="24"/>
        </w:rPr>
        <w:t>there</w:t>
      </w:r>
      <w:proofErr w:type="gramEnd"/>
      <w:r w:rsidRPr="002A18D1">
        <w:rPr>
          <w:rFonts w:ascii="Times New Roman" w:hAnsi="Times New Roman" w:cs="Times New Roman"/>
          <w:sz w:val="24"/>
          <w:szCs w:val="24"/>
        </w:rPr>
        <w:t xml:space="preserve"> own</w:t>
      </w:r>
      <w:proofErr w:type="spellEnd"/>
      <w:r w:rsidRPr="002A18D1">
        <w:rPr>
          <w:rFonts w:ascii="Times New Roman" w:hAnsi="Times New Roman" w:cs="Times New Roman"/>
          <w:sz w:val="24"/>
          <w:szCs w:val="24"/>
        </w:rPr>
        <w:t xml:space="preserve"> business.</w:t>
      </w:r>
    </w:p>
    <w:p w14:paraId="63D27AC3" w14:textId="77777777" w:rsidR="002A18D1" w:rsidRPr="002A18D1" w:rsidRDefault="002A18D1" w:rsidP="002A18D1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A18D1">
        <w:rPr>
          <w:rFonts w:ascii="Times New Roman" w:hAnsi="Times New Roman" w:cs="Times New Roman"/>
          <w:sz w:val="24"/>
          <w:szCs w:val="24"/>
        </w:rPr>
        <w:t>How could the class be improved to better meet your expectations?</w:t>
      </w:r>
    </w:p>
    <w:p w14:paraId="1CBC7803" w14:textId="77777777" w:rsidR="002A18D1" w:rsidRPr="002A18D1" w:rsidRDefault="002A18D1" w:rsidP="002A18D1">
      <w:pPr>
        <w:rPr>
          <w:rFonts w:ascii="Times New Roman" w:hAnsi="Times New Roman" w:cs="Times New Roman"/>
          <w:sz w:val="24"/>
          <w:szCs w:val="24"/>
        </w:rPr>
      </w:pPr>
      <w:r w:rsidRPr="002A18D1">
        <w:rPr>
          <w:rFonts w:ascii="Times New Roman" w:hAnsi="Times New Roman" w:cs="Times New Roman"/>
          <w:sz w:val="24"/>
          <w:szCs w:val="24"/>
        </w:rPr>
        <w:t>This class is pretty straight forward.</w:t>
      </w:r>
    </w:p>
    <w:p w14:paraId="137CB8BF" w14:textId="77777777" w:rsidR="002A18D1" w:rsidRPr="002A18D1" w:rsidRDefault="002A18D1" w:rsidP="002A18D1">
      <w:r w:rsidRPr="002A18D1">
        <w:rPr>
          <w:rFonts w:ascii="Times New Roman" w:hAnsi="Times New Roman" w:cs="Times New Roman"/>
          <w:sz w:val="24"/>
          <w:szCs w:val="24"/>
          <w:highlight w:val="yellow"/>
        </w:rPr>
        <w:t>Student 2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2A18D1">
        <w:t xml:space="preserve">My favorite part is understanding the business needs aspect and how to fundamentally organize your finances. This brought me into a bigger picture of understanding how to be </w:t>
      </w:r>
      <w:proofErr w:type="spellStart"/>
      <w:proofErr w:type="gramStart"/>
      <w:r w:rsidRPr="002A18D1">
        <w:t>a</w:t>
      </w:r>
      <w:proofErr w:type="spellEnd"/>
      <w:proofErr w:type="gramEnd"/>
      <w:r w:rsidRPr="002A18D1">
        <w:t xml:space="preserve"> independent small business owner without outsourcing a majority of my in house tasks. Using this </w:t>
      </w:r>
      <w:proofErr w:type="gramStart"/>
      <w:r w:rsidRPr="002A18D1">
        <w:t>knowledge</w:t>
      </w:r>
      <w:proofErr w:type="gramEnd"/>
      <w:r w:rsidRPr="002A18D1">
        <w:t xml:space="preserve"> I had gained in class will help me further my own knowledge as I begin to roll out the opening of my store. Academically, not really taking me far as I only took the class to expand my mind set before I open my business to the public. Career-wise, I am hoping to not be blindsided by small dings that will hinder me in the future as a business owner. This is a huge decision on my part since I have seen many of my friends fail on their end when opening in the US. While those who are </w:t>
      </w:r>
      <w:proofErr w:type="spellStart"/>
      <w:r w:rsidRPr="002A18D1">
        <w:t>over seas</w:t>
      </w:r>
      <w:proofErr w:type="spellEnd"/>
      <w:r w:rsidRPr="002A18D1">
        <w:t xml:space="preserve"> are expanding further because of the education level difference over there. </w:t>
      </w:r>
    </w:p>
    <w:p w14:paraId="32C82D43" w14:textId="77777777" w:rsidR="002A18D1" w:rsidRPr="002A18D1" w:rsidRDefault="002A18D1" w:rsidP="002A18D1">
      <w:pPr>
        <w:rPr>
          <w:rFonts w:ascii="Times New Roman" w:hAnsi="Times New Roman" w:cs="Times New Roman"/>
          <w:sz w:val="24"/>
          <w:szCs w:val="24"/>
        </w:rPr>
      </w:pPr>
      <w:r w:rsidRPr="002A18D1">
        <w:rPr>
          <w:rFonts w:ascii="Times New Roman" w:hAnsi="Times New Roman" w:cs="Times New Roman"/>
          <w:sz w:val="24"/>
          <w:szCs w:val="24"/>
        </w:rPr>
        <w:t> </w:t>
      </w:r>
    </w:p>
    <w:p w14:paraId="447D44D2" w14:textId="77777777" w:rsidR="002A18D1" w:rsidRPr="002A18D1" w:rsidRDefault="002A18D1" w:rsidP="002A18D1">
      <w:pPr>
        <w:rPr>
          <w:rFonts w:ascii="Times New Roman" w:hAnsi="Times New Roman" w:cs="Times New Roman"/>
          <w:sz w:val="24"/>
          <w:szCs w:val="24"/>
        </w:rPr>
      </w:pPr>
      <w:r w:rsidRPr="002A18D1">
        <w:rPr>
          <w:rFonts w:ascii="Times New Roman" w:hAnsi="Times New Roman" w:cs="Times New Roman"/>
          <w:sz w:val="24"/>
          <w:szCs w:val="24"/>
        </w:rPr>
        <w:t>Future tips, focus and soak up all the knowledge like a sponge. Everything may seem arbitrary but take every knowledge you can gain and bring it towards the future to your career. I thought I knew everything from experience but sometime general knowledge can bring it further. </w:t>
      </w:r>
    </w:p>
    <w:p w14:paraId="14C61232" w14:textId="77777777" w:rsidR="002A18D1" w:rsidRPr="002A18D1" w:rsidRDefault="002A18D1" w:rsidP="002A18D1">
      <w:pPr>
        <w:rPr>
          <w:rFonts w:ascii="Times New Roman" w:hAnsi="Times New Roman" w:cs="Times New Roman"/>
          <w:sz w:val="24"/>
          <w:szCs w:val="24"/>
        </w:rPr>
      </w:pPr>
      <w:r w:rsidRPr="002A18D1">
        <w:rPr>
          <w:rFonts w:ascii="Times New Roman" w:hAnsi="Times New Roman" w:cs="Times New Roman"/>
          <w:sz w:val="24"/>
          <w:szCs w:val="24"/>
        </w:rPr>
        <w:t>This class is fine the way it is honestly.</w:t>
      </w:r>
    </w:p>
    <w:p w14:paraId="6DBE1E38" w14:textId="0DB4BCD8" w:rsidR="00C11BB5" w:rsidRPr="002A18D1" w:rsidRDefault="005605B2">
      <w:pPr>
        <w:rPr>
          <w:rFonts w:ascii="Times New Roman" w:hAnsi="Times New Roman" w:cs="Times New Roman"/>
          <w:sz w:val="24"/>
          <w:szCs w:val="24"/>
        </w:rPr>
      </w:pPr>
    </w:p>
    <w:sectPr w:rsidR="00C11BB5" w:rsidRPr="002A18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AC1A18"/>
    <w:multiLevelType w:val="multilevel"/>
    <w:tmpl w:val="6574A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38F7E12"/>
    <w:multiLevelType w:val="multilevel"/>
    <w:tmpl w:val="9B42A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5125705"/>
    <w:multiLevelType w:val="multilevel"/>
    <w:tmpl w:val="6B5AD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9B374A2"/>
    <w:multiLevelType w:val="multilevel"/>
    <w:tmpl w:val="6EA05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7666E37"/>
    <w:multiLevelType w:val="multilevel"/>
    <w:tmpl w:val="0BD2B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TIyN7YwNrE0sDBQ0lEKTi0uzszPAykwrAUAlHRP+CwAAAA="/>
  </w:docVars>
  <w:rsids>
    <w:rsidRoot w:val="002A18D1"/>
    <w:rsid w:val="000E3029"/>
    <w:rsid w:val="002A18D1"/>
    <w:rsid w:val="00C26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B9CE4"/>
  <w15:chartTrackingRefBased/>
  <w15:docId w15:val="{6E46DC8E-1A4D-41CA-94F7-C475C1E50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A18D1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3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5</Words>
  <Characters>1857</Characters>
  <Application>Microsoft Office Word</Application>
  <DocSecurity>0</DocSecurity>
  <Lines>15</Lines>
  <Paragraphs>4</Paragraphs>
  <ScaleCrop>false</ScaleCrop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</dc:creator>
  <cp:keywords/>
  <dc:description/>
  <cp:lastModifiedBy>q</cp:lastModifiedBy>
  <cp:revision>2</cp:revision>
  <dcterms:created xsi:type="dcterms:W3CDTF">2021-05-21T16:29:00Z</dcterms:created>
  <dcterms:modified xsi:type="dcterms:W3CDTF">2021-05-21T16:29:00Z</dcterms:modified>
</cp:coreProperties>
</file>